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m Files\RStudio\resources\app\bin\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RStudio\resources\app\bin\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m Files\RStudio\resources\app\bin\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Program Files\RStudio\resources\app\bin\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Program Files\RStudio\resources\app\bin\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Program Files\RStudio\resources\app\bin\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2971800" cy="767425"/>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2971800" cy="767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p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m Files\RStudio\resources\app\bin\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Program Files\RStudio\resources\app\bin\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7)</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3-21T13:13:24Z</dcterms:created>
  <dcterms:modified xsi:type="dcterms:W3CDTF">2025-03-21T13: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